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8B03D" w14:textId="1C3CE872" w:rsidR="001D44BB" w:rsidRPr="00551F29" w:rsidRDefault="000133E5">
      <w:pPr>
        <w:rPr>
          <w:b/>
        </w:rPr>
      </w:pPr>
      <w:r>
        <w:rPr>
          <w:b/>
        </w:rPr>
        <w:t>LSAP</w:t>
      </w:r>
      <w:r w:rsidRPr="00551F29">
        <w:rPr>
          <w:b/>
        </w:rPr>
        <w:t xml:space="preserve"> </w:t>
      </w:r>
      <w:r w:rsidR="001D44BB" w:rsidRPr="00551F29">
        <w:rPr>
          <w:b/>
        </w:rPr>
        <w:t>Reflection</w:t>
      </w:r>
      <w:r w:rsidR="00C45E43">
        <w:rPr>
          <w:b/>
        </w:rPr>
        <w:t xml:space="preserve"> </w:t>
      </w:r>
      <w:r>
        <w:rPr>
          <w:b/>
        </w:rPr>
        <w:t xml:space="preserve">for the Diocese of San </w:t>
      </w:r>
      <w:r w:rsidR="00F14C04">
        <w:rPr>
          <w:b/>
        </w:rPr>
        <w:t xml:space="preserve">José </w:t>
      </w:r>
      <w:r>
        <w:rPr>
          <w:b/>
        </w:rPr>
        <w:t>in California</w:t>
      </w:r>
    </w:p>
    <w:p w14:paraId="297E18EF" w14:textId="77777777" w:rsidR="001D44BB" w:rsidRDefault="001D44BB"/>
    <w:p w14:paraId="0307C55F" w14:textId="286A6AEC" w:rsidR="00503347" w:rsidRPr="00BF74E6" w:rsidRDefault="00E20A31" w:rsidP="00503347">
      <w:pPr>
        <w:rPr>
          <w:rFonts w:eastAsia="Times New Roman"/>
        </w:rPr>
      </w:pPr>
      <w:r>
        <w:t xml:space="preserve">The Diocese of San </w:t>
      </w:r>
      <w:r w:rsidR="00F14C04">
        <w:t xml:space="preserve">José </w:t>
      </w:r>
      <w:r>
        <w:t>encompasses Santa Clara County, California. Once known as the Valley of the Hearts Delight</w:t>
      </w:r>
      <w:r w:rsidR="00F14C04">
        <w:t>,</w:t>
      </w:r>
      <w:r>
        <w:t xml:space="preserve"> with abundant orchards bounded by forested mountains on the west and grass-covered hills on the east, the county is now known as Silicon Valley</w:t>
      </w:r>
      <w:r w:rsidR="00F14C04">
        <w:t>,</w:t>
      </w:r>
      <w:r>
        <w:t xml:space="preserve"> filled with </w:t>
      </w:r>
      <w:r w:rsidR="00F14C04">
        <w:t>high-</w:t>
      </w:r>
      <w:r>
        <w:t xml:space="preserve">tech companies and residential neighborhoods. Central to the valley is the city of San Jose, </w:t>
      </w:r>
      <w:r w:rsidR="00F14C04">
        <w:t xml:space="preserve">the </w:t>
      </w:r>
      <w:r>
        <w:t>10</w:t>
      </w:r>
      <w:r w:rsidRPr="009156A5">
        <w:rPr>
          <w:vertAlign w:val="superscript"/>
        </w:rPr>
        <w:t>th</w:t>
      </w:r>
      <w:r>
        <w:t xml:space="preserve"> largest </w:t>
      </w:r>
      <w:r w:rsidR="001E0C0B">
        <w:t xml:space="preserve">city </w:t>
      </w:r>
      <w:r>
        <w:t>in population in the United States.</w:t>
      </w:r>
      <w:r w:rsidR="00503347">
        <w:t xml:space="preserve"> There are 1,924,000 residents</w:t>
      </w:r>
      <w:r w:rsidR="00F14C04">
        <w:t>,</w:t>
      </w:r>
      <w:r w:rsidR="00503347">
        <w:t xml:space="preserve"> of which 689,000 or just over </w:t>
      </w:r>
      <w:r w:rsidR="00F14C04">
        <w:t>one-</w:t>
      </w:r>
      <w:r w:rsidR="00503347">
        <w:t xml:space="preserve">third, are Catholic. There are 54 parishes, with </w:t>
      </w:r>
      <w:r w:rsidR="006F7A9D">
        <w:t>t</w:t>
      </w:r>
      <w:r w:rsidR="003D7CA6">
        <w:t xml:space="preserve">wenty-seven K-8 </w:t>
      </w:r>
      <w:r w:rsidR="006F7A9D">
        <w:t>S</w:t>
      </w:r>
      <w:r w:rsidR="003D7CA6">
        <w:t>chools, one Middle School</w:t>
      </w:r>
      <w:r w:rsidR="00F14C04">
        <w:t>,</w:t>
      </w:r>
      <w:r w:rsidR="003D7CA6">
        <w:t xml:space="preserve"> and six</w:t>
      </w:r>
      <w:r w:rsidR="00503347">
        <w:t xml:space="preserve"> Catholic </w:t>
      </w:r>
      <w:r w:rsidR="006F7A9D">
        <w:t>H</w:t>
      </w:r>
      <w:r w:rsidR="00503347">
        <w:t xml:space="preserve">igh </w:t>
      </w:r>
      <w:r w:rsidR="006F7A9D">
        <w:t>S</w:t>
      </w:r>
      <w:r w:rsidR="00503347">
        <w:t>chools</w:t>
      </w:r>
      <w:r w:rsidR="00503347" w:rsidRPr="00BF74E6">
        <w:t xml:space="preserve">. </w:t>
      </w:r>
      <w:r w:rsidR="00BF74E6" w:rsidRPr="00BF74E6">
        <w:rPr>
          <w:rFonts w:eastAsia="Times New Roman"/>
        </w:rPr>
        <w:t>Sunday Mass is celebrated</w:t>
      </w:r>
      <w:r w:rsidR="00BF74E6">
        <w:rPr>
          <w:rFonts w:eastAsia="Times New Roman"/>
        </w:rPr>
        <w:t xml:space="preserve"> </w:t>
      </w:r>
      <w:r w:rsidR="00BF74E6" w:rsidRPr="00BF74E6">
        <w:rPr>
          <w:rFonts w:eastAsia="Times New Roman"/>
        </w:rPr>
        <w:t>weekly in 14 languages</w:t>
      </w:r>
      <w:r w:rsidR="00F14C04">
        <w:rPr>
          <w:rFonts w:eastAsia="Times New Roman"/>
        </w:rPr>
        <w:t>,</w:t>
      </w:r>
      <w:r w:rsidR="00BF74E6" w:rsidRPr="00BF74E6">
        <w:rPr>
          <w:rFonts w:eastAsia="Times New Roman"/>
        </w:rPr>
        <w:t xml:space="preserve"> including English, Spanish, Vietnamese, Mandarin, Cantonese, Korean,</w:t>
      </w:r>
      <w:r w:rsidR="00BF74E6">
        <w:rPr>
          <w:rFonts w:eastAsia="Times New Roman"/>
        </w:rPr>
        <w:t xml:space="preserve"> </w:t>
      </w:r>
      <w:r w:rsidR="00BF74E6" w:rsidRPr="00BF74E6">
        <w:rPr>
          <w:rFonts w:eastAsia="Times New Roman"/>
        </w:rPr>
        <w:t>Portuguese, French, Croatian, Latin, Italian, Polish, Assyrian, and Igbo, and monthly in Tamil.</w:t>
      </w:r>
      <w:r w:rsidR="00BF74E6">
        <w:rPr>
          <w:rFonts w:eastAsia="Times New Roman"/>
        </w:rPr>
        <w:t xml:space="preserve"> </w:t>
      </w:r>
      <w:r w:rsidR="00503347">
        <w:t>We are a vibrant, diverse community.</w:t>
      </w:r>
    </w:p>
    <w:p w14:paraId="0C5DAAFD" w14:textId="77777777" w:rsidR="00E20A31" w:rsidRDefault="00E20A31" w:rsidP="00E20A31"/>
    <w:p w14:paraId="50081F00" w14:textId="11EAEA35" w:rsidR="003E27C5" w:rsidRPr="004939AD" w:rsidRDefault="00E20A31" w:rsidP="003E27C5">
      <w:pPr>
        <w:rPr>
          <w:color w:val="000000" w:themeColor="text1"/>
        </w:rPr>
      </w:pPr>
      <w:r w:rsidRPr="004939AD">
        <w:rPr>
          <w:color w:val="000000" w:themeColor="text1"/>
        </w:rPr>
        <w:t xml:space="preserve">The Diocese of San </w:t>
      </w:r>
      <w:r w:rsidR="00F14C04" w:rsidRPr="004939AD">
        <w:rPr>
          <w:color w:val="000000" w:themeColor="text1"/>
        </w:rPr>
        <w:t>Jos</w:t>
      </w:r>
      <w:r w:rsidR="00F14C04">
        <w:rPr>
          <w:color w:val="000000" w:themeColor="text1"/>
        </w:rPr>
        <w:t>é</w:t>
      </w:r>
      <w:r w:rsidR="00F14C04" w:rsidRPr="004939AD">
        <w:rPr>
          <w:color w:val="000000" w:themeColor="text1"/>
        </w:rPr>
        <w:t xml:space="preserve"> </w:t>
      </w:r>
      <w:r w:rsidRPr="004939AD">
        <w:rPr>
          <w:color w:val="000000" w:themeColor="text1"/>
        </w:rPr>
        <w:t xml:space="preserve">faces several unique challenges </w:t>
      </w:r>
      <w:r w:rsidR="003E27C5" w:rsidRPr="004939AD">
        <w:rPr>
          <w:color w:val="000000" w:themeColor="text1"/>
        </w:rPr>
        <w:t xml:space="preserve">and opportunities </w:t>
      </w:r>
      <w:r w:rsidRPr="004939AD">
        <w:rPr>
          <w:color w:val="000000" w:themeColor="text1"/>
        </w:rPr>
        <w:t>with respect to the call of Laudato Si</w:t>
      </w:r>
      <w:r w:rsidR="00F14C04">
        <w:rPr>
          <w:color w:val="000000" w:themeColor="text1"/>
        </w:rPr>
        <w:t>’</w:t>
      </w:r>
      <w:r w:rsidR="00816907" w:rsidRPr="004939AD">
        <w:rPr>
          <w:color w:val="000000" w:themeColor="text1"/>
        </w:rPr>
        <w:t xml:space="preserve">. </w:t>
      </w:r>
      <w:r w:rsidRPr="004939AD">
        <w:rPr>
          <w:color w:val="000000" w:themeColor="text1"/>
        </w:rPr>
        <w:t>The Tech industry has created great wealth for some</w:t>
      </w:r>
      <w:r w:rsidR="00F14C04">
        <w:rPr>
          <w:color w:val="000000" w:themeColor="text1"/>
        </w:rPr>
        <w:t>. Yet,</w:t>
      </w:r>
      <w:r w:rsidRPr="004939AD">
        <w:rPr>
          <w:color w:val="000000" w:themeColor="text1"/>
        </w:rPr>
        <w:t xml:space="preserve"> there is </w:t>
      </w:r>
      <w:r w:rsidR="00F14C04">
        <w:rPr>
          <w:color w:val="000000" w:themeColor="text1"/>
        </w:rPr>
        <w:t xml:space="preserve">a </w:t>
      </w:r>
      <w:r w:rsidRPr="004939AD">
        <w:rPr>
          <w:color w:val="000000" w:themeColor="text1"/>
        </w:rPr>
        <w:t>great income disparity to be addressed both local</w:t>
      </w:r>
      <w:r w:rsidR="00816907" w:rsidRPr="004939AD">
        <w:rPr>
          <w:color w:val="000000" w:themeColor="text1"/>
        </w:rPr>
        <w:t>ly</w:t>
      </w:r>
      <w:r w:rsidRPr="004939AD">
        <w:rPr>
          <w:color w:val="000000" w:themeColor="text1"/>
        </w:rPr>
        <w:t xml:space="preserve"> in the diocese and globally</w:t>
      </w:r>
      <w:r w:rsidR="00F14C04">
        <w:rPr>
          <w:color w:val="000000" w:themeColor="text1"/>
        </w:rPr>
        <w:t>,</w:t>
      </w:r>
      <w:r w:rsidRPr="004939AD">
        <w:rPr>
          <w:color w:val="000000" w:themeColor="text1"/>
        </w:rPr>
        <w:t xml:space="preserve"> as </w:t>
      </w:r>
      <w:r w:rsidR="000B3765" w:rsidRPr="004939AD">
        <w:rPr>
          <w:color w:val="000000" w:themeColor="text1"/>
        </w:rPr>
        <w:t xml:space="preserve">our </w:t>
      </w:r>
      <w:r w:rsidR="00F14C04">
        <w:rPr>
          <w:color w:val="000000" w:themeColor="text1"/>
        </w:rPr>
        <w:t>primary</w:t>
      </w:r>
      <w:r w:rsidR="00F14C04" w:rsidRPr="004939AD">
        <w:rPr>
          <w:color w:val="000000" w:themeColor="text1"/>
        </w:rPr>
        <w:t xml:space="preserve"> </w:t>
      </w:r>
      <w:r w:rsidR="000B3765" w:rsidRPr="004939AD">
        <w:rPr>
          <w:color w:val="000000" w:themeColor="text1"/>
        </w:rPr>
        <w:t xml:space="preserve">industry is a trendsetter for technology development </w:t>
      </w:r>
      <w:r w:rsidR="00F14C04">
        <w:rPr>
          <w:color w:val="000000" w:themeColor="text1"/>
        </w:rPr>
        <w:t>worldwide</w:t>
      </w:r>
      <w:r w:rsidR="000B3765" w:rsidRPr="004939AD">
        <w:rPr>
          <w:color w:val="000000" w:themeColor="text1"/>
        </w:rPr>
        <w:t xml:space="preserve"> and</w:t>
      </w:r>
      <w:r w:rsidRPr="004939AD">
        <w:rPr>
          <w:color w:val="000000" w:themeColor="text1"/>
        </w:rPr>
        <w:t xml:space="preserve"> a </w:t>
      </w:r>
      <w:r w:rsidR="00F14C04">
        <w:rPr>
          <w:color w:val="000000" w:themeColor="text1"/>
        </w:rPr>
        <w:t>significant</w:t>
      </w:r>
      <w:r w:rsidR="00F14C04" w:rsidRPr="004939AD">
        <w:rPr>
          <w:color w:val="000000" w:themeColor="text1"/>
        </w:rPr>
        <w:t xml:space="preserve"> </w:t>
      </w:r>
      <w:r w:rsidRPr="004939AD">
        <w:rPr>
          <w:color w:val="000000" w:themeColor="text1"/>
        </w:rPr>
        <w:t xml:space="preserve">link in the </w:t>
      </w:r>
      <w:r w:rsidR="00F14C04" w:rsidRPr="004939AD">
        <w:rPr>
          <w:color w:val="000000" w:themeColor="text1"/>
        </w:rPr>
        <w:t>world</w:t>
      </w:r>
      <w:r w:rsidR="00F14C04">
        <w:rPr>
          <w:color w:val="000000" w:themeColor="text1"/>
        </w:rPr>
        <w:t>’</w:t>
      </w:r>
      <w:r w:rsidR="00F14C04" w:rsidRPr="004939AD">
        <w:rPr>
          <w:color w:val="000000" w:themeColor="text1"/>
        </w:rPr>
        <w:t xml:space="preserve">s </w:t>
      </w:r>
      <w:r w:rsidRPr="004939AD">
        <w:rPr>
          <w:color w:val="000000" w:themeColor="text1"/>
        </w:rPr>
        <w:t>economic web</w:t>
      </w:r>
      <w:r w:rsidR="00816907" w:rsidRPr="004939AD">
        <w:rPr>
          <w:color w:val="000000" w:themeColor="text1"/>
        </w:rPr>
        <w:t>.</w:t>
      </w:r>
      <w:r w:rsidRPr="004939AD">
        <w:rPr>
          <w:color w:val="000000" w:themeColor="text1"/>
        </w:rPr>
        <w:t xml:space="preserve"> </w:t>
      </w:r>
      <w:r w:rsidR="002C34A9" w:rsidRPr="004939AD">
        <w:rPr>
          <w:color w:val="000000" w:themeColor="text1"/>
        </w:rPr>
        <w:t xml:space="preserve">The greatest cost impact of the tech industry is </w:t>
      </w:r>
      <w:r w:rsidR="001C280C" w:rsidRPr="004939AD">
        <w:rPr>
          <w:color w:val="000000" w:themeColor="text1"/>
        </w:rPr>
        <w:t xml:space="preserve">the high cost of </w:t>
      </w:r>
      <w:r w:rsidR="002C34A9" w:rsidRPr="004939AD">
        <w:rPr>
          <w:color w:val="000000" w:themeColor="text1"/>
        </w:rPr>
        <w:t>housing which affects full</w:t>
      </w:r>
      <w:r w:rsidR="00F14C04">
        <w:rPr>
          <w:color w:val="000000" w:themeColor="text1"/>
        </w:rPr>
        <w:t>-</w:t>
      </w:r>
      <w:r w:rsidR="002C34A9" w:rsidRPr="004939AD">
        <w:rPr>
          <w:color w:val="000000" w:themeColor="text1"/>
        </w:rPr>
        <w:t xml:space="preserve">time students </w:t>
      </w:r>
      <w:r w:rsidR="006D4307" w:rsidRPr="004939AD">
        <w:rPr>
          <w:color w:val="000000" w:themeColor="text1"/>
        </w:rPr>
        <w:t>from out of the area</w:t>
      </w:r>
      <w:r w:rsidR="002C34A9" w:rsidRPr="004939AD">
        <w:rPr>
          <w:color w:val="000000" w:themeColor="text1"/>
        </w:rPr>
        <w:t xml:space="preserve"> and middle as well as low</w:t>
      </w:r>
      <w:r w:rsidR="004939AD" w:rsidRPr="004939AD">
        <w:rPr>
          <w:color w:val="000000" w:themeColor="text1"/>
        </w:rPr>
        <w:t>-</w:t>
      </w:r>
      <w:r w:rsidR="002C34A9" w:rsidRPr="004939AD">
        <w:rPr>
          <w:color w:val="000000" w:themeColor="text1"/>
        </w:rPr>
        <w:t>income families</w:t>
      </w:r>
      <w:r w:rsidR="006D4307" w:rsidRPr="004939AD">
        <w:rPr>
          <w:color w:val="000000" w:themeColor="text1"/>
        </w:rPr>
        <w:t>. The most recent census of the houseless in just the city of San Jose is 7</w:t>
      </w:r>
      <w:r w:rsidR="0036167C" w:rsidRPr="004939AD">
        <w:rPr>
          <w:color w:val="000000" w:themeColor="text1"/>
        </w:rPr>
        <w:t>,</w:t>
      </w:r>
      <w:r w:rsidR="006D4307" w:rsidRPr="004939AD">
        <w:rPr>
          <w:color w:val="000000" w:themeColor="text1"/>
        </w:rPr>
        <w:t xml:space="preserve">000. </w:t>
      </w:r>
      <w:r w:rsidR="00F14C04">
        <w:rPr>
          <w:color w:val="000000" w:themeColor="text1"/>
        </w:rPr>
        <w:t>As an integral part of California, Santa Clara County</w:t>
      </w:r>
      <w:r w:rsidRPr="004939AD">
        <w:rPr>
          <w:color w:val="000000" w:themeColor="text1"/>
        </w:rPr>
        <w:t xml:space="preserve"> is impacted by the regional drought and </w:t>
      </w:r>
      <w:r w:rsidR="002F040B">
        <w:rPr>
          <w:color w:val="000000" w:themeColor="text1"/>
        </w:rPr>
        <w:t xml:space="preserve">at </w:t>
      </w:r>
      <w:r w:rsidR="00BE002A">
        <w:rPr>
          <w:color w:val="000000" w:themeColor="text1"/>
        </w:rPr>
        <w:t xml:space="preserve">times </w:t>
      </w:r>
      <w:r w:rsidRPr="004939AD">
        <w:rPr>
          <w:color w:val="000000" w:themeColor="text1"/>
        </w:rPr>
        <w:t>reduced to dangerous air quality from local and distant wildfires.</w:t>
      </w:r>
      <w:r w:rsidR="000B3765" w:rsidRPr="004939AD">
        <w:rPr>
          <w:color w:val="000000" w:themeColor="text1"/>
        </w:rPr>
        <w:t xml:space="preserve"> This fragile environment </w:t>
      </w:r>
      <w:r w:rsidR="000133E5" w:rsidRPr="004939AD">
        <w:rPr>
          <w:color w:val="000000" w:themeColor="text1"/>
        </w:rPr>
        <w:t xml:space="preserve">of the earth and the poor </w:t>
      </w:r>
      <w:r w:rsidR="000B3765" w:rsidRPr="004939AD">
        <w:rPr>
          <w:color w:val="000000" w:themeColor="text1"/>
        </w:rPr>
        <w:t>needs constant attention.</w:t>
      </w:r>
      <w:r w:rsidR="003E27C5" w:rsidRPr="004939AD">
        <w:rPr>
          <w:color w:val="000000" w:themeColor="text1"/>
        </w:rPr>
        <w:t xml:space="preserve"> Yet opportunities for innovation abound.   In addition to the business</w:t>
      </w:r>
      <w:r w:rsidR="00F83503" w:rsidRPr="004939AD">
        <w:rPr>
          <w:color w:val="000000" w:themeColor="text1"/>
        </w:rPr>
        <w:t xml:space="preserve"> </w:t>
      </w:r>
      <w:r w:rsidR="003E27C5" w:rsidRPr="004939AD">
        <w:rPr>
          <w:color w:val="000000" w:themeColor="text1"/>
        </w:rPr>
        <w:t>community</w:t>
      </w:r>
      <w:r w:rsidR="00F14C04">
        <w:rPr>
          <w:color w:val="000000" w:themeColor="text1"/>
        </w:rPr>
        <w:t>,</w:t>
      </w:r>
      <w:r w:rsidR="004939AD">
        <w:rPr>
          <w:color w:val="000000" w:themeColor="text1"/>
        </w:rPr>
        <w:t xml:space="preserve"> </w:t>
      </w:r>
      <w:r w:rsidR="003E27C5" w:rsidRPr="004939AD">
        <w:rPr>
          <w:color w:val="000000" w:themeColor="text1"/>
        </w:rPr>
        <w:t xml:space="preserve">we are home to </w:t>
      </w:r>
      <w:r w:rsidR="0036167C" w:rsidRPr="004939AD">
        <w:rPr>
          <w:color w:val="000000" w:themeColor="text1"/>
        </w:rPr>
        <w:t xml:space="preserve">six community colleges and </w:t>
      </w:r>
      <w:r w:rsidR="003E27C5" w:rsidRPr="004939AD">
        <w:rPr>
          <w:color w:val="000000" w:themeColor="text1"/>
        </w:rPr>
        <w:t>three universities: Santa Clara</w:t>
      </w:r>
      <w:r w:rsidR="00F14C04">
        <w:rPr>
          <w:color w:val="000000" w:themeColor="text1"/>
        </w:rPr>
        <w:t xml:space="preserve"> University</w:t>
      </w:r>
      <w:r w:rsidR="003E27C5" w:rsidRPr="004939AD">
        <w:rPr>
          <w:color w:val="000000" w:themeColor="text1"/>
        </w:rPr>
        <w:t>, Stanford University, and San Jose State University.</w:t>
      </w:r>
      <w:r w:rsidR="002C34A9" w:rsidRPr="004939AD">
        <w:rPr>
          <w:color w:val="000000" w:themeColor="text1"/>
        </w:rPr>
        <w:t xml:space="preserve"> </w:t>
      </w:r>
    </w:p>
    <w:p w14:paraId="32E43716" w14:textId="77777777" w:rsidR="00F8360E" w:rsidRDefault="00F8360E"/>
    <w:p w14:paraId="5EED0F92" w14:textId="6F4C91A4" w:rsidR="006F7750" w:rsidRPr="00E651E1" w:rsidRDefault="00F8360E" w:rsidP="006F7750">
      <w:pPr>
        <w:rPr>
          <w:rFonts w:ascii="Helvetica" w:eastAsia="Times New Roman" w:hAnsi="Helvetica"/>
        </w:rPr>
      </w:pPr>
      <w:r>
        <w:t>Our diocese was founded in 1981 on March 19, the Feast of St. Joseph.</w:t>
      </w:r>
      <w:r w:rsidR="003B4CA8">
        <w:t xml:space="preserve"> </w:t>
      </w:r>
      <w:r w:rsidR="006F7A9D">
        <w:t>We belong to the Ecclesiastical Province of San Francisco</w:t>
      </w:r>
      <w:r w:rsidR="006F7750">
        <w:t xml:space="preserve">. </w:t>
      </w:r>
      <w:r w:rsidR="006F7A9D">
        <w:t>Beginning with the famous California missions, more than two centuries of Catholic life prepared Santa Clara County for its own diocese.</w:t>
      </w:r>
      <w:r w:rsidR="006F7750">
        <w:t xml:space="preserve"> On May 1, 2019, Bishop Oscar </w:t>
      </w:r>
      <w:r w:rsidR="00E651E1" w:rsidRPr="00E651E1">
        <w:rPr>
          <w:rFonts w:eastAsia="Times New Roman"/>
        </w:rPr>
        <w:t>Cantú </w:t>
      </w:r>
      <w:r w:rsidR="006F7750">
        <w:t xml:space="preserve">became the third Bishop of San </w:t>
      </w:r>
      <w:r w:rsidR="00F14C04">
        <w:t>Jos</w:t>
      </w:r>
      <w:r w:rsidR="00F14C04">
        <w:rPr>
          <w:color w:val="000000" w:themeColor="text1"/>
        </w:rPr>
        <w:t>é</w:t>
      </w:r>
      <w:r w:rsidR="006F7750">
        <w:t xml:space="preserve">. The bishop and the chancery staff work diligently </w:t>
      </w:r>
      <w:r w:rsidR="00F14C04">
        <w:t xml:space="preserve">in partnership with parish and school clergy, religious, and </w:t>
      </w:r>
      <w:r w:rsidR="00B412B2">
        <w:t xml:space="preserve">lay </w:t>
      </w:r>
      <w:r w:rsidR="00F14C04">
        <w:t xml:space="preserve">staff </w:t>
      </w:r>
      <w:r w:rsidR="006F7750">
        <w:t>to support the engagement of our people in evangelization efforts for the current and future generations. Our values include building a culture of encounter through collaboration in ministry, a spirit of service, and embracing diversity. These a</w:t>
      </w:r>
      <w:r w:rsidR="00C666CB">
        <w:t>r</w:t>
      </w:r>
      <w:r w:rsidR="006F7750">
        <w:t xml:space="preserve">e done through full, open communication, transparency and accountability, </w:t>
      </w:r>
      <w:r w:rsidR="00BF74E6">
        <w:t xml:space="preserve">and </w:t>
      </w:r>
      <w:r w:rsidR="006F7750">
        <w:t xml:space="preserve">recognition of performance. </w:t>
      </w:r>
    </w:p>
    <w:p w14:paraId="6246983A" w14:textId="77777777" w:rsidR="004307DE" w:rsidRPr="003B4CA8" w:rsidRDefault="004307DE" w:rsidP="006F7750">
      <w:pPr>
        <w:rPr>
          <w:rFonts w:asciiTheme="majorHAnsi" w:hAnsiTheme="majorHAnsi" w:cstheme="majorHAnsi"/>
        </w:rPr>
      </w:pPr>
    </w:p>
    <w:p w14:paraId="4D68948A" w14:textId="1F3DCD9B" w:rsidR="0001556F" w:rsidRPr="004939AD" w:rsidRDefault="006F7750" w:rsidP="00BE7CA5">
      <w:pPr>
        <w:rPr>
          <w:color w:val="000000" w:themeColor="text1"/>
        </w:rPr>
      </w:pPr>
      <w:r>
        <w:t>The groundwork for our engagement with the call of Laudato Si</w:t>
      </w:r>
      <w:r w:rsidR="00F14C04">
        <w:t>’</w:t>
      </w:r>
      <w:r>
        <w:t xml:space="preserve"> began two decades ago.</w:t>
      </w:r>
      <w:r w:rsidR="002E3800">
        <w:t xml:space="preserve"> </w:t>
      </w:r>
      <w:r w:rsidR="003B4CA8">
        <w:t>In 2002,</w:t>
      </w:r>
      <w:r w:rsidR="00F8360E">
        <w:t xml:space="preserve"> in a </w:t>
      </w:r>
      <w:r w:rsidR="00F14C04">
        <w:t xml:space="preserve">comprehensive </w:t>
      </w:r>
      <w:r w:rsidR="00F8360E">
        <w:t xml:space="preserve">consultation process, </w:t>
      </w:r>
      <w:r w:rsidR="00F14C04">
        <w:t xml:space="preserve">the diocese </w:t>
      </w:r>
      <w:r w:rsidR="00F8360E">
        <w:t xml:space="preserve">developed a Pastoral Plan that focused on </w:t>
      </w:r>
      <w:r w:rsidR="00551F29">
        <w:t>developing lay leadership, youth and young adult engagement, promoti</w:t>
      </w:r>
      <w:r w:rsidR="00F14C04">
        <w:t>ng</w:t>
      </w:r>
      <w:r w:rsidR="00551F29">
        <w:t xml:space="preserve"> our social justice teachings</w:t>
      </w:r>
      <w:r w:rsidR="00BF74E6">
        <w:t>,</w:t>
      </w:r>
      <w:r w:rsidR="00551F29">
        <w:t xml:space="preserve"> and </w:t>
      </w:r>
      <w:r w:rsidR="00F14C04">
        <w:t xml:space="preserve">acting </w:t>
      </w:r>
      <w:r w:rsidR="00395941">
        <w:t>collaborative</w:t>
      </w:r>
      <w:r w:rsidR="00F14C04">
        <w:t>ly</w:t>
      </w:r>
      <w:r w:rsidR="00551F29">
        <w:t xml:space="preserve">. </w:t>
      </w:r>
      <w:r w:rsidR="00F41B26">
        <w:t>In</w:t>
      </w:r>
      <w:r w:rsidR="00D82DFD">
        <w:t xml:space="preserve"> the following years</w:t>
      </w:r>
      <w:r w:rsidR="00F14C04">
        <w:t>,</w:t>
      </w:r>
      <w:r w:rsidR="00D82DFD">
        <w:t xml:space="preserve"> a volunteer group formed a diocesan Green Team to focus on education and action on the social teaching, Care for Creation</w:t>
      </w:r>
      <w:r w:rsidR="00D82DFD" w:rsidRPr="004939AD">
        <w:rPr>
          <w:color w:val="000000" w:themeColor="text1"/>
        </w:rPr>
        <w:t xml:space="preserve">. </w:t>
      </w:r>
      <w:r w:rsidR="0001556F" w:rsidRPr="004939AD">
        <w:rPr>
          <w:color w:val="000000" w:themeColor="text1"/>
        </w:rPr>
        <w:t xml:space="preserve">The publication of Laudato </w:t>
      </w:r>
      <w:r w:rsidR="00F14C04" w:rsidRPr="004939AD">
        <w:rPr>
          <w:color w:val="000000" w:themeColor="text1"/>
        </w:rPr>
        <w:t>Si</w:t>
      </w:r>
      <w:r w:rsidR="00F14C04">
        <w:rPr>
          <w:color w:val="000000" w:themeColor="text1"/>
        </w:rPr>
        <w:t>’</w:t>
      </w:r>
      <w:r w:rsidR="00F14C04" w:rsidRPr="004939AD">
        <w:rPr>
          <w:color w:val="000000" w:themeColor="text1"/>
        </w:rPr>
        <w:t xml:space="preserve"> </w:t>
      </w:r>
      <w:r w:rsidR="0001556F" w:rsidRPr="004939AD">
        <w:rPr>
          <w:color w:val="000000" w:themeColor="text1"/>
        </w:rPr>
        <w:t>in 2015 gave new urgency to their workshops and articles in the diocesan newspaper.</w:t>
      </w:r>
      <w:r w:rsidR="00890BDE" w:rsidRPr="004939AD">
        <w:rPr>
          <w:color w:val="000000" w:themeColor="text1"/>
        </w:rPr>
        <w:t xml:space="preserve"> In December 2018</w:t>
      </w:r>
      <w:r w:rsidR="00F14C04">
        <w:rPr>
          <w:color w:val="000000" w:themeColor="text1"/>
        </w:rPr>
        <w:t>,</w:t>
      </w:r>
      <w:r w:rsidR="00890BDE" w:rsidRPr="004939AD">
        <w:rPr>
          <w:color w:val="000000" w:themeColor="text1"/>
        </w:rPr>
        <w:t xml:space="preserve"> a new </w:t>
      </w:r>
      <w:r w:rsidR="00890BDE" w:rsidRPr="004939AD">
        <w:rPr>
          <w:color w:val="000000" w:themeColor="text1"/>
        </w:rPr>
        <w:lastRenderedPageBreak/>
        <w:t>committee</w:t>
      </w:r>
      <w:r w:rsidR="0036167C" w:rsidRPr="004939AD">
        <w:rPr>
          <w:color w:val="000000" w:themeColor="text1"/>
        </w:rPr>
        <w:t>,</w:t>
      </w:r>
      <w:r w:rsidR="00890BDE" w:rsidRPr="004939AD">
        <w:rPr>
          <w:color w:val="000000" w:themeColor="text1"/>
        </w:rPr>
        <w:t xml:space="preserve"> </w:t>
      </w:r>
      <w:r w:rsidR="008D50F7" w:rsidRPr="004939AD">
        <w:rPr>
          <w:color w:val="000000" w:themeColor="text1"/>
        </w:rPr>
        <w:t>Stewards of Our Common Home</w:t>
      </w:r>
      <w:r w:rsidR="0036167C" w:rsidRPr="004939AD">
        <w:rPr>
          <w:color w:val="000000" w:themeColor="text1"/>
        </w:rPr>
        <w:t xml:space="preserve"> </w:t>
      </w:r>
      <w:r w:rsidR="0063680A" w:rsidRPr="004939AD">
        <w:rPr>
          <w:color w:val="000000" w:themeColor="text1"/>
        </w:rPr>
        <w:t>(Stewards)</w:t>
      </w:r>
      <w:r w:rsidR="00F14C04">
        <w:rPr>
          <w:color w:val="000000" w:themeColor="text1"/>
        </w:rPr>
        <w:t>,</w:t>
      </w:r>
      <w:r w:rsidR="0063680A" w:rsidRPr="004939AD">
        <w:rPr>
          <w:color w:val="000000" w:themeColor="text1"/>
        </w:rPr>
        <w:t xml:space="preserve"> </w:t>
      </w:r>
      <w:r w:rsidR="0036167C" w:rsidRPr="004939AD">
        <w:rPr>
          <w:color w:val="000000" w:themeColor="text1"/>
        </w:rPr>
        <w:t xml:space="preserve">was created </w:t>
      </w:r>
      <w:r w:rsidR="00F14C04">
        <w:rPr>
          <w:color w:val="000000" w:themeColor="text1"/>
        </w:rPr>
        <w:t>as part of</w:t>
      </w:r>
      <w:r w:rsidR="00F14C04" w:rsidRPr="004939AD">
        <w:rPr>
          <w:color w:val="000000" w:themeColor="text1"/>
        </w:rPr>
        <w:t xml:space="preserve"> </w:t>
      </w:r>
      <w:r w:rsidR="0036167C" w:rsidRPr="004939AD">
        <w:rPr>
          <w:color w:val="000000" w:themeColor="text1"/>
        </w:rPr>
        <w:t>the Office of Life, Justice and Peace. Its mission is</w:t>
      </w:r>
      <w:r w:rsidR="004939AD" w:rsidRPr="004939AD">
        <w:rPr>
          <w:color w:val="000000" w:themeColor="text1"/>
        </w:rPr>
        <w:t>:</w:t>
      </w:r>
    </w:p>
    <w:p w14:paraId="03EBDC13" w14:textId="69B13995" w:rsidR="0036167C" w:rsidRPr="004939AD" w:rsidRDefault="00F14C04" w:rsidP="0001556F">
      <w:pPr>
        <w:ind w:left="720"/>
        <w:rPr>
          <w:color w:val="000000" w:themeColor="text1"/>
        </w:rPr>
      </w:pPr>
      <w:r>
        <w:rPr>
          <w:color w:val="000000" w:themeColor="text1"/>
        </w:rPr>
        <w:t>“</w:t>
      </w:r>
      <w:r w:rsidR="00753B37" w:rsidRPr="004939AD">
        <w:rPr>
          <w:color w:val="000000" w:themeColor="text1"/>
        </w:rPr>
        <w:t xml:space="preserve">to educate and motivate the Catholics of our diocese, and our neighbors, of the moral responsibility to take immediate action to address what Pope Francis has identified as the </w:t>
      </w:r>
      <w:r>
        <w:rPr>
          <w:color w:val="000000" w:themeColor="text1"/>
        </w:rPr>
        <w:t>‘</w:t>
      </w:r>
      <w:r w:rsidR="00753B37" w:rsidRPr="004939AD">
        <w:rPr>
          <w:color w:val="000000" w:themeColor="text1"/>
        </w:rPr>
        <w:t>social and environmental crisis of climate change</w:t>
      </w:r>
      <w:r w:rsidRPr="004939AD">
        <w:rPr>
          <w:color w:val="000000" w:themeColor="text1"/>
        </w:rPr>
        <w:t>.</w:t>
      </w:r>
      <w:r>
        <w:rPr>
          <w:color w:val="000000" w:themeColor="text1"/>
        </w:rPr>
        <w:t>”</w:t>
      </w:r>
    </w:p>
    <w:p w14:paraId="587B9CEB" w14:textId="193FB951" w:rsidR="0063680A" w:rsidRDefault="0063680A" w:rsidP="00BE7CA5">
      <w:pPr>
        <w:rPr>
          <w:color w:val="FF0000"/>
        </w:rPr>
      </w:pPr>
    </w:p>
    <w:p w14:paraId="5A798DBB" w14:textId="494B7FD1" w:rsidR="0001556F" w:rsidRDefault="00796B1E" w:rsidP="0001556F">
      <w:r>
        <w:t>O</w:t>
      </w:r>
      <w:r w:rsidR="0001556F">
        <w:t>n the 4</w:t>
      </w:r>
      <w:r w:rsidR="0001556F" w:rsidRPr="00383413">
        <w:rPr>
          <w:vertAlign w:val="superscript"/>
        </w:rPr>
        <w:t>th</w:t>
      </w:r>
      <w:r w:rsidR="0001556F">
        <w:t xml:space="preserve"> anniversary of Laudato Si</w:t>
      </w:r>
      <w:r w:rsidR="00F14C04">
        <w:t>’,</w:t>
      </w:r>
      <w:r w:rsidR="0001556F">
        <w:t xml:space="preserve"> all California Bishops signed a Pastoral Letter</w:t>
      </w:r>
      <w:r w:rsidR="00F14C04">
        <w:t xml:space="preserve"> entitled </w:t>
      </w:r>
      <w:r w:rsidR="0001556F" w:rsidRPr="00F14C04">
        <w:rPr>
          <w:i/>
          <w:iCs/>
        </w:rPr>
        <w:t>God Calls Us to Care for our Common Home</w:t>
      </w:r>
      <w:r w:rsidR="0001556F">
        <w:t xml:space="preserve">, </w:t>
      </w:r>
      <w:hyperlink r:id="rId7" w:history="1">
        <w:r w:rsidR="0001556F" w:rsidRPr="006F3611">
          <w:rPr>
            <w:rStyle w:val="Hyperlink"/>
          </w:rPr>
          <w:t>https://cacatholic.org/common-home</w:t>
        </w:r>
      </w:hyperlink>
      <w:r w:rsidR="0001556F">
        <w:t>.</w:t>
      </w:r>
      <w:r w:rsidR="0001556F">
        <w:rPr>
          <w:rFonts w:eastAsia="Times New Roman"/>
          <w:i/>
          <w:iCs/>
        </w:rPr>
        <w:t xml:space="preserve"> </w:t>
      </w:r>
      <w:r w:rsidR="0001556F">
        <w:t xml:space="preserve">They recognized that </w:t>
      </w:r>
    </w:p>
    <w:p w14:paraId="02EE3DE2" w14:textId="112F3D5A" w:rsidR="0001556F" w:rsidRDefault="00F14C04" w:rsidP="0001556F">
      <w:pPr>
        <w:ind w:left="720"/>
      </w:pPr>
      <w:r>
        <w:t>“</w:t>
      </w:r>
      <w:r w:rsidR="0001556F" w:rsidRPr="00D82DFD">
        <w:rPr>
          <w:rFonts w:eastAsia="Times New Roman"/>
          <w:i/>
          <w:iCs/>
        </w:rPr>
        <w:t>Our Catholic communities have a special responsibility to bring the message of the encyclical to life in our worship, common prayer, and public witness</w:t>
      </w:r>
      <w:r>
        <w:rPr>
          <w:rFonts w:eastAsia="Times New Roman"/>
          <w:i/>
          <w:iCs/>
        </w:rPr>
        <w:t>.”</w:t>
      </w:r>
      <w:r>
        <w:t xml:space="preserve"> </w:t>
      </w:r>
    </w:p>
    <w:p w14:paraId="16E15A7F" w14:textId="257FB84E" w:rsidR="0001556F" w:rsidRDefault="0001556F" w:rsidP="0001556F">
      <w:r>
        <w:t xml:space="preserve">They committed themselves to lead the call for </w:t>
      </w:r>
    </w:p>
    <w:p w14:paraId="286CAE9F" w14:textId="3B0F7FCA" w:rsidR="0001556F" w:rsidRDefault="00F14C04" w:rsidP="0001556F">
      <w:pPr>
        <w:ind w:left="720"/>
        <w:rPr>
          <w:rFonts w:eastAsia="Times New Roman"/>
          <w:i/>
          <w:iCs/>
        </w:rPr>
      </w:pPr>
      <w:r>
        <w:t>“</w:t>
      </w:r>
      <w:r w:rsidR="007839C9" w:rsidRPr="00D82DFD">
        <w:rPr>
          <w:rFonts w:eastAsia="Times New Roman"/>
          <w:i/>
          <w:iCs/>
        </w:rPr>
        <w:t>Ecological</w:t>
      </w:r>
      <w:r w:rsidR="0001556F" w:rsidRPr="00D82DFD">
        <w:rPr>
          <w:rFonts w:eastAsia="Times New Roman"/>
          <w:i/>
          <w:iCs/>
        </w:rPr>
        <w:t xml:space="preserve"> conversion across all aspects of life in church and society</w:t>
      </w:r>
      <w:r w:rsidRPr="00D82DFD">
        <w:rPr>
          <w:rFonts w:eastAsia="Times New Roman"/>
          <w:i/>
          <w:iCs/>
        </w:rPr>
        <w:t>.</w:t>
      </w:r>
      <w:r>
        <w:rPr>
          <w:rFonts w:eastAsia="Times New Roman"/>
          <w:i/>
          <w:iCs/>
        </w:rPr>
        <w:t xml:space="preserve">”  </w:t>
      </w:r>
    </w:p>
    <w:p w14:paraId="5774C6A6" w14:textId="6C336224" w:rsidR="0001556F" w:rsidRDefault="0001556F" w:rsidP="0001556F">
      <w:pPr>
        <w:rPr>
          <w:rFonts w:eastAsia="Times New Roman"/>
        </w:rPr>
      </w:pPr>
      <w:r w:rsidRPr="001E70F5">
        <w:rPr>
          <w:rFonts w:eastAsia="Times New Roman"/>
        </w:rPr>
        <w:t xml:space="preserve">Some of these included offering clergy study days, adopting renewable and efficient energy and water conservation measures, and exploring opportunities to divest </w:t>
      </w:r>
      <w:r w:rsidR="00F14C04" w:rsidRPr="001E70F5">
        <w:rPr>
          <w:rFonts w:eastAsia="Times New Roman"/>
        </w:rPr>
        <w:t>f</w:t>
      </w:r>
      <w:r w:rsidR="00F14C04">
        <w:rPr>
          <w:rFonts w:eastAsia="Times New Roman"/>
        </w:rPr>
        <w:t>ro</w:t>
      </w:r>
      <w:r w:rsidR="00F14C04" w:rsidRPr="001E70F5">
        <w:rPr>
          <w:rFonts w:eastAsia="Times New Roman"/>
        </w:rPr>
        <w:t xml:space="preserve">m </w:t>
      </w:r>
      <w:r w:rsidRPr="001E70F5">
        <w:rPr>
          <w:rFonts w:eastAsia="Times New Roman"/>
        </w:rPr>
        <w:t>fossil fuels. Others included respecting life by protecting nature, combatting poverty, ensuring environmental education,</w:t>
      </w:r>
      <w:r>
        <w:rPr>
          <w:rFonts w:eastAsia="Times New Roman"/>
        </w:rPr>
        <w:t xml:space="preserve"> </w:t>
      </w:r>
      <w:r w:rsidRPr="001E70F5">
        <w:rPr>
          <w:rFonts w:eastAsia="Times New Roman"/>
        </w:rPr>
        <w:t>and participating in the political process to advocate for environmental justice.</w:t>
      </w:r>
    </w:p>
    <w:p w14:paraId="7B213E5B" w14:textId="456218A1" w:rsidR="00E651E1" w:rsidRDefault="00E651E1" w:rsidP="0001556F">
      <w:pPr>
        <w:rPr>
          <w:rFonts w:eastAsia="Times New Roman"/>
        </w:rPr>
      </w:pPr>
    </w:p>
    <w:p w14:paraId="5F57A956" w14:textId="7798C6CC" w:rsidR="00E651E1" w:rsidRPr="004939AD" w:rsidRDefault="00796B1E" w:rsidP="0001556F">
      <w:pPr>
        <w:rPr>
          <w:color w:val="000000" w:themeColor="text1"/>
        </w:rPr>
      </w:pPr>
      <w:r w:rsidRPr="004939AD">
        <w:rPr>
          <w:rFonts w:eastAsia="Times New Roman"/>
          <w:color w:val="000000" w:themeColor="text1"/>
        </w:rPr>
        <w:t>That same month, May 2019,</w:t>
      </w:r>
      <w:r w:rsidRPr="004939AD">
        <w:rPr>
          <w:color w:val="000000" w:themeColor="text1"/>
        </w:rPr>
        <w:t xml:space="preserve"> Stewards met with the new Bishop</w:t>
      </w:r>
      <w:r w:rsidR="00F14C04">
        <w:rPr>
          <w:color w:val="000000" w:themeColor="text1"/>
        </w:rPr>
        <w:t>,</w:t>
      </w:r>
      <w:r w:rsidRPr="004939AD">
        <w:rPr>
          <w:color w:val="000000" w:themeColor="text1"/>
        </w:rPr>
        <w:t xml:space="preserve"> who provided constructive support</w:t>
      </w:r>
      <w:r w:rsidR="00F14C04">
        <w:rPr>
          <w:color w:val="000000" w:themeColor="text1"/>
        </w:rPr>
        <w:t>,</w:t>
      </w:r>
      <w:r w:rsidRPr="004939AD">
        <w:rPr>
          <w:color w:val="000000" w:themeColor="text1"/>
        </w:rPr>
        <w:t xml:space="preserve"> especially regarding working with parishes. </w:t>
      </w:r>
      <w:r w:rsidR="00E651E1" w:rsidRPr="004939AD">
        <w:rPr>
          <w:rFonts w:eastAsia="Times New Roman"/>
          <w:color w:val="000000" w:themeColor="text1"/>
        </w:rPr>
        <w:t>On October 4, 2019</w:t>
      </w:r>
      <w:r w:rsidR="00F14C04">
        <w:rPr>
          <w:rFonts w:eastAsia="Times New Roman"/>
          <w:color w:val="000000" w:themeColor="text1"/>
        </w:rPr>
        <w:t>,</w:t>
      </w:r>
      <w:r w:rsidR="00E651E1" w:rsidRPr="004939AD">
        <w:rPr>
          <w:rFonts w:eastAsia="Times New Roman"/>
          <w:color w:val="000000" w:themeColor="text1"/>
        </w:rPr>
        <w:t xml:space="preserve"> the Feast of St. Francis, Bishop </w:t>
      </w:r>
      <w:r w:rsidR="00CB3D5A" w:rsidRPr="004939AD">
        <w:rPr>
          <w:rFonts w:eastAsia="Times New Roman"/>
          <w:color w:val="000000" w:themeColor="text1"/>
        </w:rPr>
        <w:t>Cantú </w:t>
      </w:r>
      <w:r w:rsidRPr="004939AD">
        <w:rPr>
          <w:color w:val="000000" w:themeColor="text1"/>
        </w:rPr>
        <w:t>wrote a letter asking each parish to create a Green Team to bring the teachings of Laudato Si</w:t>
      </w:r>
      <w:r w:rsidR="00F14C04">
        <w:rPr>
          <w:color w:val="000000" w:themeColor="text1"/>
        </w:rPr>
        <w:t>’</w:t>
      </w:r>
      <w:r w:rsidRPr="004939AD">
        <w:rPr>
          <w:color w:val="000000" w:themeColor="text1"/>
        </w:rPr>
        <w:t xml:space="preserve"> to life</w:t>
      </w:r>
      <w:r w:rsidR="00172FDA" w:rsidRPr="004939AD">
        <w:rPr>
          <w:color w:val="000000" w:themeColor="text1"/>
        </w:rPr>
        <w:t xml:space="preserve">: to raise awareness of the needs, to help parishes </w:t>
      </w:r>
      <w:r w:rsidR="008337FF">
        <w:rPr>
          <w:color w:val="000000" w:themeColor="text1"/>
        </w:rPr>
        <w:t xml:space="preserve">live </w:t>
      </w:r>
      <w:r w:rsidR="00172FDA" w:rsidRPr="004939AD">
        <w:rPr>
          <w:color w:val="000000" w:themeColor="text1"/>
        </w:rPr>
        <w:t>e more responsibly and to promote sustained advocacy for ecological policies. He encouraged collaboration with the Stewards.</w:t>
      </w:r>
    </w:p>
    <w:p w14:paraId="21977A22" w14:textId="4B35308F" w:rsidR="00172FDA" w:rsidRPr="004939AD" w:rsidRDefault="00172FDA" w:rsidP="0001556F">
      <w:pPr>
        <w:rPr>
          <w:color w:val="000000" w:themeColor="text1"/>
        </w:rPr>
      </w:pPr>
    </w:p>
    <w:p w14:paraId="5294BF5B" w14:textId="78878A97" w:rsidR="00172FDA" w:rsidRPr="004939AD" w:rsidRDefault="00172FDA" w:rsidP="0001556F">
      <w:pPr>
        <w:rPr>
          <w:rFonts w:eastAsia="Times New Roman"/>
          <w:color w:val="000000" w:themeColor="text1"/>
        </w:rPr>
      </w:pPr>
      <w:r w:rsidRPr="004939AD">
        <w:rPr>
          <w:color w:val="000000" w:themeColor="text1"/>
        </w:rPr>
        <w:t>In the following years</w:t>
      </w:r>
      <w:r w:rsidR="00F14C04">
        <w:rPr>
          <w:color w:val="000000" w:themeColor="text1"/>
        </w:rPr>
        <w:t>,</w:t>
      </w:r>
      <w:r w:rsidRPr="004939AD">
        <w:rPr>
          <w:color w:val="000000" w:themeColor="text1"/>
        </w:rPr>
        <w:t xml:space="preserve"> Stewards have </w:t>
      </w:r>
      <w:r w:rsidR="00632E04" w:rsidRPr="004939AD">
        <w:rPr>
          <w:color w:val="000000" w:themeColor="text1"/>
        </w:rPr>
        <w:t>built relationships with Catholic Climate Covenant and the Laudato Si</w:t>
      </w:r>
      <w:r w:rsidR="00F14C04">
        <w:rPr>
          <w:color w:val="000000" w:themeColor="text1"/>
        </w:rPr>
        <w:t>’</w:t>
      </w:r>
      <w:r w:rsidR="00632E04" w:rsidRPr="004939AD">
        <w:rPr>
          <w:color w:val="000000" w:themeColor="text1"/>
        </w:rPr>
        <w:t xml:space="preserve"> Movement, a local interfaith organization, Peninsula Interfaith Climate Action (PICA)</w:t>
      </w:r>
      <w:r w:rsidR="00F14C04">
        <w:rPr>
          <w:color w:val="000000" w:themeColor="text1"/>
        </w:rPr>
        <w:t>,</w:t>
      </w:r>
      <w:r w:rsidR="00632E04" w:rsidRPr="004939AD">
        <w:rPr>
          <w:color w:val="000000" w:themeColor="text1"/>
        </w:rPr>
        <w:t xml:space="preserve"> and the Episcopal Diocese of El Camino through a local Episcopal congregation. A </w:t>
      </w:r>
      <w:r w:rsidR="00C449F3" w:rsidRPr="004939AD">
        <w:rPr>
          <w:color w:val="000000" w:themeColor="text1"/>
        </w:rPr>
        <w:t>Mission Educator of the</w:t>
      </w:r>
      <w:r w:rsidR="00632E04" w:rsidRPr="004939AD">
        <w:rPr>
          <w:color w:val="000000" w:themeColor="text1"/>
        </w:rPr>
        <w:t xml:space="preserve"> Maryknoll </w:t>
      </w:r>
      <w:r w:rsidR="00C449F3" w:rsidRPr="004939AD">
        <w:rPr>
          <w:color w:val="000000" w:themeColor="text1"/>
        </w:rPr>
        <w:t>Young Adult Engagement Team</w:t>
      </w:r>
      <w:r w:rsidR="00632E04" w:rsidRPr="004939AD">
        <w:rPr>
          <w:color w:val="000000" w:themeColor="text1"/>
        </w:rPr>
        <w:t xml:space="preserve"> join</w:t>
      </w:r>
      <w:r w:rsidR="004939AD" w:rsidRPr="004939AD">
        <w:rPr>
          <w:color w:val="000000" w:themeColor="text1"/>
        </w:rPr>
        <w:t>e</w:t>
      </w:r>
      <w:r w:rsidR="00632E04" w:rsidRPr="004939AD">
        <w:rPr>
          <w:color w:val="000000" w:themeColor="text1"/>
        </w:rPr>
        <w:t xml:space="preserve">d the committee. Stewards facilitated a collaboration between Our City Forest and a parish for the planting of 26 trees. </w:t>
      </w:r>
      <w:r w:rsidR="004939AD" w:rsidRPr="004939AD">
        <w:rPr>
          <w:color w:val="000000" w:themeColor="text1"/>
        </w:rPr>
        <w:t xml:space="preserve">Stewards </w:t>
      </w:r>
      <w:r w:rsidR="00632E04" w:rsidRPr="004939AD">
        <w:rPr>
          <w:color w:val="000000" w:themeColor="text1"/>
        </w:rPr>
        <w:t>supported a successful national CCHD grant application for Valle</w:t>
      </w:r>
      <w:r w:rsidR="00F14C04">
        <w:rPr>
          <w:color w:val="000000" w:themeColor="text1"/>
        </w:rPr>
        <w:t xml:space="preserve"> </w:t>
      </w:r>
      <w:r w:rsidR="00632E04" w:rsidRPr="004939AD">
        <w:rPr>
          <w:color w:val="000000" w:themeColor="text1"/>
        </w:rPr>
        <w:t xml:space="preserve">Verde, a non-profit agency supporting </w:t>
      </w:r>
      <w:r w:rsidR="00F14C04" w:rsidRPr="004939AD">
        <w:rPr>
          <w:color w:val="000000" w:themeColor="text1"/>
        </w:rPr>
        <w:t>low</w:t>
      </w:r>
      <w:r w:rsidR="00F14C04">
        <w:rPr>
          <w:color w:val="000000" w:themeColor="text1"/>
        </w:rPr>
        <w:t>-</w:t>
      </w:r>
      <w:r w:rsidR="00632E04" w:rsidRPr="004939AD">
        <w:rPr>
          <w:color w:val="000000" w:themeColor="text1"/>
        </w:rPr>
        <w:t>income families vulnerable to food insecurity in San Jose.</w:t>
      </w:r>
    </w:p>
    <w:p w14:paraId="3CB51904" w14:textId="60804FDB" w:rsidR="0063680A" w:rsidRPr="004939AD" w:rsidRDefault="0063680A" w:rsidP="00BE7CA5">
      <w:pPr>
        <w:rPr>
          <w:color w:val="000000" w:themeColor="text1"/>
        </w:rPr>
      </w:pPr>
    </w:p>
    <w:p w14:paraId="35FD547F" w14:textId="0B892515" w:rsidR="00C449F3" w:rsidRPr="004939AD" w:rsidRDefault="00C449F3" w:rsidP="00C449F3">
      <w:pPr>
        <w:rPr>
          <w:color w:val="000000" w:themeColor="text1"/>
        </w:rPr>
      </w:pPr>
      <w:r w:rsidRPr="004939AD">
        <w:rPr>
          <w:color w:val="000000" w:themeColor="text1"/>
        </w:rPr>
        <w:t>In March 2021</w:t>
      </w:r>
      <w:r w:rsidR="00F14C04">
        <w:rPr>
          <w:color w:val="000000" w:themeColor="text1"/>
        </w:rPr>
        <w:t>,</w:t>
      </w:r>
      <w:r w:rsidRPr="004939AD">
        <w:rPr>
          <w:color w:val="000000" w:themeColor="text1"/>
        </w:rPr>
        <w:t xml:space="preserve"> the Stewards offered two programs for the </w:t>
      </w:r>
      <w:r w:rsidR="00F14C04">
        <w:rPr>
          <w:color w:val="000000" w:themeColor="text1"/>
        </w:rPr>
        <w:t>diocese’s</w:t>
      </w:r>
      <w:r w:rsidR="00F14C04" w:rsidRPr="004939AD">
        <w:rPr>
          <w:color w:val="000000" w:themeColor="text1"/>
        </w:rPr>
        <w:t xml:space="preserve"> </w:t>
      </w:r>
      <w:r w:rsidRPr="004939AD">
        <w:rPr>
          <w:color w:val="000000" w:themeColor="text1"/>
        </w:rPr>
        <w:t xml:space="preserve">Institute for Leadership in Ministry (ILM), one for the </w:t>
      </w:r>
      <w:r w:rsidR="00F14C04" w:rsidRPr="004939AD">
        <w:rPr>
          <w:color w:val="000000" w:themeColor="text1"/>
        </w:rPr>
        <w:t>English</w:t>
      </w:r>
      <w:r w:rsidR="00F14C04">
        <w:rPr>
          <w:color w:val="000000" w:themeColor="text1"/>
        </w:rPr>
        <w:t>-</w:t>
      </w:r>
      <w:r w:rsidRPr="004939AD">
        <w:rPr>
          <w:color w:val="000000" w:themeColor="text1"/>
        </w:rPr>
        <w:t xml:space="preserve">speaking participants and a parallel track for the </w:t>
      </w:r>
      <w:r w:rsidR="00F14C04" w:rsidRPr="004939AD">
        <w:rPr>
          <w:color w:val="000000" w:themeColor="text1"/>
        </w:rPr>
        <w:t>Spanish</w:t>
      </w:r>
      <w:r w:rsidR="00F14C04">
        <w:rPr>
          <w:color w:val="000000" w:themeColor="text1"/>
        </w:rPr>
        <w:t>-</w:t>
      </w:r>
      <w:r w:rsidR="004939AD" w:rsidRPr="004939AD">
        <w:rPr>
          <w:color w:val="000000" w:themeColor="text1"/>
        </w:rPr>
        <w:t>s</w:t>
      </w:r>
      <w:r w:rsidRPr="004939AD">
        <w:rPr>
          <w:color w:val="000000" w:themeColor="text1"/>
        </w:rPr>
        <w:t>peaking Students on Laudato Si</w:t>
      </w:r>
      <w:r w:rsidR="00F14C04">
        <w:rPr>
          <w:color w:val="000000" w:themeColor="text1"/>
        </w:rPr>
        <w:t>’</w:t>
      </w:r>
      <w:r w:rsidRPr="004939AD">
        <w:rPr>
          <w:color w:val="000000" w:themeColor="text1"/>
        </w:rPr>
        <w:t xml:space="preserve"> and how to bring it to your parish. 26 participants responded to </w:t>
      </w:r>
      <w:r w:rsidR="00F14C04">
        <w:rPr>
          <w:color w:val="000000" w:themeColor="text1"/>
        </w:rPr>
        <w:t>the call to get involved,</w:t>
      </w:r>
      <w:r w:rsidR="00F14C04" w:rsidRPr="004939AD">
        <w:rPr>
          <w:color w:val="000000" w:themeColor="text1"/>
        </w:rPr>
        <w:t xml:space="preserve"> </w:t>
      </w:r>
      <w:r w:rsidRPr="004939AD">
        <w:rPr>
          <w:color w:val="000000" w:themeColor="text1"/>
        </w:rPr>
        <w:t>and we planned two July follow</w:t>
      </w:r>
      <w:r w:rsidR="004939AD" w:rsidRPr="004939AD">
        <w:rPr>
          <w:color w:val="000000" w:themeColor="text1"/>
        </w:rPr>
        <w:t>-</w:t>
      </w:r>
      <w:r w:rsidRPr="004939AD">
        <w:rPr>
          <w:color w:val="000000" w:themeColor="text1"/>
        </w:rPr>
        <w:t>up sessions for them. In May 2021</w:t>
      </w:r>
      <w:r w:rsidR="00F14C04">
        <w:rPr>
          <w:color w:val="000000" w:themeColor="text1"/>
        </w:rPr>
        <w:t>,</w:t>
      </w:r>
      <w:r w:rsidRPr="004939AD">
        <w:rPr>
          <w:color w:val="000000" w:themeColor="text1"/>
        </w:rPr>
        <w:t xml:space="preserve"> we </w:t>
      </w:r>
      <w:r w:rsidR="004939AD" w:rsidRPr="004939AD">
        <w:rPr>
          <w:color w:val="000000" w:themeColor="text1"/>
        </w:rPr>
        <w:t xml:space="preserve">invited </w:t>
      </w:r>
      <w:r w:rsidRPr="004939AD">
        <w:rPr>
          <w:color w:val="000000" w:themeColor="text1"/>
        </w:rPr>
        <w:t xml:space="preserve">five parishes that </w:t>
      </w:r>
      <w:r w:rsidR="004939AD" w:rsidRPr="004939AD">
        <w:rPr>
          <w:color w:val="000000" w:themeColor="text1"/>
        </w:rPr>
        <w:t xml:space="preserve">each </w:t>
      </w:r>
      <w:r w:rsidR="00B867CA" w:rsidRPr="004939AD">
        <w:rPr>
          <w:color w:val="000000" w:themeColor="text1"/>
        </w:rPr>
        <w:t>took</w:t>
      </w:r>
      <w:r w:rsidRPr="004939AD">
        <w:rPr>
          <w:color w:val="000000" w:themeColor="text1"/>
        </w:rPr>
        <w:t xml:space="preserve"> responsibility for </w:t>
      </w:r>
      <w:r w:rsidR="00B867CA" w:rsidRPr="004939AD">
        <w:rPr>
          <w:color w:val="000000" w:themeColor="text1"/>
        </w:rPr>
        <w:t xml:space="preserve">one of </w:t>
      </w:r>
      <w:r w:rsidRPr="004939AD">
        <w:rPr>
          <w:color w:val="000000" w:themeColor="text1"/>
        </w:rPr>
        <w:t xml:space="preserve">five consecutive evenings of a </w:t>
      </w:r>
      <w:r w:rsidR="00F14C04" w:rsidRPr="004939AD">
        <w:rPr>
          <w:color w:val="000000" w:themeColor="text1"/>
        </w:rPr>
        <w:t>half</w:t>
      </w:r>
      <w:r w:rsidR="00F14C04">
        <w:rPr>
          <w:color w:val="000000" w:themeColor="text1"/>
        </w:rPr>
        <w:t>-</w:t>
      </w:r>
      <w:r w:rsidR="00B867CA" w:rsidRPr="004939AD">
        <w:rPr>
          <w:color w:val="000000" w:themeColor="text1"/>
        </w:rPr>
        <w:t>hour p</w:t>
      </w:r>
      <w:r w:rsidRPr="004939AD">
        <w:rPr>
          <w:color w:val="000000" w:themeColor="text1"/>
        </w:rPr>
        <w:t>rogram of prayer, song, a summary of one chapter of Laudato Si</w:t>
      </w:r>
      <w:r w:rsidR="00F14C04">
        <w:rPr>
          <w:color w:val="000000" w:themeColor="text1"/>
        </w:rPr>
        <w:t>’</w:t>
      </w:r>
      <w:r w:rsidRPr="004939AD">
        <w:rPr>
          <w:color w:val="000000" w:themeColor="text1"/>
        </w:rPr>
        <w:t xml:space="preserve"> with reflection </w:t>
      </w:r>
      <w:r w:rsidR="007839C9" w:rsidRPr="004939AD">
        <w:rPr>
          <w:color w:val="000000" w:themeColor="text1"/>
        </w:rPr>
        <w:t>questions and</w:t>
      </w:r>
      <w:r w:rsidRPr="004939AD">
        <w:rPr>
          <w:color w:val="000000" w:themeColor="text1"/>
        </w:rPr>
        <w:t xml:space="preserve"> sharing what they</w:t>
      </w:r>
      <w:r w:rsidRPr="004939AD">
        <w:rPr>
          <w:strike/>
          <w:color w:val="000000" w:themeColor="text1"/>
        </w:rPr>
        <w:t xml:space="preserve"> </w:t>
      </w:r>
      <w:r w:rsidR="00B867CA" w:rsidRPr="004939AD">
        <w:rPr>
          <w:color w:val="000000" w:themeColor="text1"/>
        </w:rPr>
        <w:t xml:space="preserve">were </w:t>
      </w:r>
      <w:r w:rsidRPr="004939AD">
        <w:rPr>
          <w:color w:val="000000" w:themeColor="text1"/>
        </w:rPr>
        <w:t>doing in their parish to implement Laudato Si</w:t>
      </w:r>
      <w:r w:rsidR="00F14C04">
        <w:rPr>
          <w:color w:val="000000" w:themeColor="text1"/>
        </w:rPr>
        <w:t>’</w:t>
      </w:r>
      <w:r w:rsidRPr="004939AD">
        <w:rPr>
          <w:color w:val="000000" w:themeColor="text1"/>
        </w:rPr>
        <w:t>. All of this was online and promoted with all of the parishes</w:t>
      </w:r>
      <w:r w:rsidR="00B867CA" w:rsidRPr="004939AD">
        <w:rPr>
          <w:color w:val="000000" w:themeColor="text1"/>
        </w:rPr>
        <w:t xml:space="preserve"> through the </w:t>
      </w:r>
      <w:r w:rsidR="00F14C04">
        <w:rPr>
          <w:color w:val="000000" w:themeColor="text1"/>
        </w:rPr>
        <w:t>diocese’s outreach and promotion</w:t>
      </w:r>
      <w:r w:rsidR="00B867CA" w:rsidRPr="004939AD">
        <w:rPr>
          <w:color w:val="000000" w:themeColor="text1"/>
        </w:rPr>
        <w:t>.</w:t>
      </w:r>
      <w:r w:rsidRPr="004939AD">
        <w:rPr>
          <w:color w:val="000000" w:themeColor="text1"/>
        </w:rPr>
        <w:t xml:space="preserve"> In September </w:t>
      </w:r>
      <w:r w:rsidR="00F14C04">
        <w:rPr>
          <w:color w:val="000000" w:themeColor="text1"/>
        </w:rPr>
        <w:t>20</w:t>
      </w:r>
      <w:r w:rsidRPr="004939AD">
        <w:rPr>
          <w:color w:val="000000" w:themeColor="text1"/>
        </w:rPr>
        <w:t>21</w:t>
      </w:r>
      <w:r w:rsidR="00F14C04">
        <w:rPr>
          <w:color w:val="000000" w:themeColor="text1"/>
        </w:rPr>
        <w:t>,</w:t>
      </w:r>
      <w:r w:rsidRPr="004939AD">
        <w:rPr>
          <w:color w:val="000000" w:themeColor="text1"/>
        </w:rPr>
        <w:t xml:space="preserve"> we offered a </w:t>
      </w:r>
      <w:r w:rsidR="00F14C04" w:rsidRPr="004939AD">
        <w:rPr>
          <w:color w:val="000000" w:themeColor="text1"/>
        </w:rPr>
        <w:t>90</w:t>
      </w:r>
      <w:r w:rsidR="00F14C04">
        <w:rPr>
          <w:color w:val="000000" w:themeColor="text1"/>
        </w:rPr>
        <w:t>-</w:t>
      </w:r>
      <w:r w:rsidR="005B0567">
        <w:rPr>
          <w:color w:val="000000" w:themeColor="text1"/>
        </w:rPr>
        <w:t>minute</w:t>
      </w:r>
      <w:r w:rsidRPr="004939AD">
        <w:rPr>
          <w:color w:val="000000" w:themeColor="text1"/>
        </w:rPr>
        <w:t xml:space="preserve"> online session on </w:t>
      </w:r>
      <w:r w:rsidRPr="004939AD">
        <w:rPr>
          <w:i/>
          <w:iCs/>
          <w:color w:val="000000" w:themeColor="text1"/>
        </w:rPr>
        <w:t>Eco</w:t>
      </w:r>
      <w:r w:rsidR="005B0567">
        <w:rPr>
          <w:i/>
          <w:iCs/>
          <w:color w:val="000000" w:themeColor="text1"/>
        </w:rPr>
        <w:t>-</w:t>
      </w:r>
      <w:r w:rsidRPr="004939AD">
        <w:rPr>
          <w:i/>
          <w:iCs/>
          <w:color w:val="000000" w:themeColor="text1"/>
        </w:rPr>
        <w:t>conversion</w:t>
      </w:r>
      <w:r w:rsidRPr="004939AD">
        <w:rPr>
          <w:color w:val="000000" w:themeColor="text1"/>
        </w:rPr>
        <w:t xml:space="preserve"> </w:t>
      </w:r>
      <w:r w:rsidR="00B867CA" w:rsidRPr="004939AD">
        <w:rPr>
          <w:color w:val="000000" w:themeColor="text1"/>
        </w:rPr>
        <w:t>and an introduction to the Laudato Si</w:t>
      </w:r>
      <w:r w:rsidR="00F14C04">
        <w:rPr>
          <w:color w:val="000000" w:themeColor="text1"/>
        </w:rPr>
        <w:t>’</w:t>
      </w:r>
      <w:r w:rsidR="00B867CA" w:rsidRPr="004939AD">
        <w:rPr>
          <w:color w:val="000000" w:themeColor="text1"/>
        </w:rPr>
        <w:t xml:space="preserve"> Action Platform </w:t>
      </w:r>
      <w:r w:rsidRPr="004939AD">
        <w:rPr>
          <w:color w:val="000000" w:themeColor="text1"/>
        </w:rPr>
        <w:t xml:space="preserve">with </w:t>
      </w:r>
      <w:r w:rsidR="00F14C04">
        <w:rPr>
          <w:color w:val="000000" w:themeColor="text1"/>
        </w:rPr>
        <w:t>various</w:t>
      </w:r>
      <w:r w:rsidRPr="004939AD">
        <w:rPr>
          <w:color w:val="000000" w:themeColor="text1"/>
        </w:rPr>
        <w:t xml:space="preserve"> audio and visual ways to engage the participants</w:t>
      </w:r>
      <w:r w:rsidR="00F14C04">
        <w:rPr>
          <w:color w:val="000000" w:themeColor="text1"/>
        </w:rPr>
        <w:t>.</w:t>
      </w:r>
    </w:p>
    <w:p w14:paraId="6FEF4C08" w14:textId="77777777" w:rsidR="00C666CB" w:rsidRDefault="00C666CB" w:rsidP="00551F29">
      <w:pPr>
        <w:rPr>
          <w:color w:val="0070C0"/>
        </w:rPr>
      </w:pPr>
    </w:p>
    <w:p w14:paraId="5A767489" w14:textId="2AF6EA49" w:rsidR="004F7F19" w:rsidRPr="005B0567" w:rsidRDefault="004D7986" w:rsidP="00551F29">
      <w:pPr>
        <w:rPr>
          <w:i/>
          <w:iCs/>
          <w:color w:val="000000" w:themeColor="text1"/>
        </w:rPr>
      </w:pPr>
      <w:r w:rsidRPr="005B0567">
        <w:rPr>
          <w:color w:val="000000" w:themeColor="text1"/>
        </w:rPr>
        <w:t xml:space="preserve">The Stewards have reached out to every parish </w:t>
      </w:r>
      <w:r w:rsidR="004F7F19" w:rsidRPr="005B0567">
        <w:rPr>
          <w:color w:val="000000" w:themeColor="text1"/>
        </w:rPr>
        <w:t xml:space="preserve">and </w:t>
      </w:r>
      <w:r w:rsidR="006A100A">
        <w:rPr>
          <w:color w:val="000000" w:themeColor="text1"/>
        </w:rPr>
        <w:t>Catho</w:t>
      </w:r>
      <w:r w:rsidR="00872842">
        <w:rPr>
          <w:color w:val="000000" w:themeColor="text1"/>
        </w:rPr>
        <w:t xml:space="preserve">lic </w:t>
      </w:r>
      <w:r w:rsidR="004F7F19" w:rsidRPr="005B0567">
        <w:rPr>
          <w:color w:val="000000" w:themeColor="text1"/>
        </w:rPr>
        <w:t xml:space="preserve">high school </w:t>
      </w:r>
      <w:r w:rsidRPr="005B0567">
        <w:rPr>
          <w:color w:val="000000" w:themeColor="text1"/>
        </w:rPr>
        <w:t xml:space="preserve">through different programs and communications, </w:t>
      </w:r>
      <w:r w:rsidR="00C449F3" w:rsidRPr="005B0567">
        <w:rPr>
          <w:color w:val="000000" w:themeColor="text1"/>
        </w:rPr>
        <w:t xml:space="preserve">including </w:t>
      </w:r>
      <w:r w:rsidRPr="005B0567">
        <w:rPr>
          <w:color w:val="000000" w:themeColor="text1"/>
        </w:rPr>
        <w:t>the following</w:t>
      </w:r>
      <w:r w:rsidR="000228EF" w:rsidRPr="005B0567">
        <w:rPr>
          <w:color w:val="000000" w:themeColor="text1"/>
        </w:rPr>
        <w:t xml:space="preserve"> for our youth</w:t>
      </w:r>
      <w:r w:rsidRPr="005B0567">
        <w:rPr>
          <w:color w:val="000000" w:themeColor="text1"/>
        </w:rPr>
        <w:t xml:space="preserve">: a site visit </w:t>
      </w:r>
      <w:r w:rsidR="00B75129" w:rsidRPr="005B0567">
        <w:rPr>
          <w:color w:val="000000" w:themeColor="text1"/>
        </w:rPr>
        <w:t xml:space="preserve">at </w:t>
      </w:r>
      <w:r w:rsidR="00F753B4" w:rsidRPr="005B0567">
        <w:rPr>
          <w:color w:val="000000" w:themeColor="text1"/>
        </w:rPr>
        <w:t xml:space="preserve">the California Native Garden Foundation </w:t>
      </w:r>
      <w:r w:rsidRPr="005B0567">
        <w:rPr>
          <w:color w:val="000000" w:themeColor="text1"/>
        </w:rPr>
        <w:t>for 50 5</w:t>
      </w:r>
      <w:r w:rsidRPr="005B0567">
        <w:rPr>
          <w:color w:val="000000" w:themeColor="text1"/>
          <w:vertAlign w:val="superscript"/>
        </w:rPr>
        <w:t>th</w:t>
      </w:r>
      <w:r w:rsidRPr="005B0567">
        <w:rPr>
          <w:color w:val="000000" w:themeColor="text1"/>
        </w:rPr>
        <w:t xml:space="preserve"> graders from St. Simon on </w:t>
      </w:r>
      <w:r w:rsidR="00F753B4" w:rsidRPr="005B0567">
        <w:rPr>
          <w:color w:val="000000" w:themeColor="text1"/>
        </w:rPr>
        <w:t>R</w:t>
      </w:r>
      <w:r w:rsidRPr="005B0567">
        <w:rPr>
          <w:color w:val="000000" w:themeColor="text1"/>
        </w:rPr>
        <w:t xml:space="preserve">egenerative Gardens and </w:t>
      </w:r>
      <w:r w:rsidR="00B75129" w:rsidRPr="005B0567">
        <w:rPr>
          <w:color w:val="000000" w:themeColor="text1"/>
        </w:rPr>
        <w:t>f</w:t>
      </w:r>
      <w:r w:rsidRPr="005B0567">
        <w:rPr>
          <w:color w:val="000000" w:themeColor="text1"/>
        </w:rPr>
        <w:t>arming</w:t>
      </w:r>
      <w:r w:rsidR="00B75129" w:rsidRPr="005B0567">
        <w:rPr>
          <w:color w:val="000000" w:themeColor="text1"/>
        </w:rPr>
        <w:t>,</w:t>
      </w:r>
      <w:r w:rsidR="00F753B4" w:rsidRPr="005B0567">
        <w:rPr>
          <w:color w:val="000000" w:themeColor="text1"/>
        </w:rPr>
        <w:t xml:space="preserve"> collaborating with</w:t>
      </w:r>
      <w:r w:rsidR="00C449F3" w:rsidRPr="005B0567">
        <w:rPr>
          <w:color w:val="000000" w:themeColor="text1"/>
        </w:rPr>
        <w:t xml:space="preserve"> youth ministers</w:t>
      </w:r>
      <w:r w:rsidR="00F753B4" w:rsidRPr="005B0567">
        <w:rPr>
          <w:color w:val="000000" w:themeColor="text1"/>
        </w:rPr>
        <w:t xml:space="preserve"> and the parish faith formation coordinators,</w:t>
      </w:r>
      <w:r w:rsidR="004F7F19" w:rsidRPr="005B0567">
        <w:rPr>
          <w:color w:val="000000" w:themeColor="text1"/>
        </w:rPr>
        <w:t xml:space="preserve"> to design a </w:t>
      </w:r>
      <w:r w:rsidR="00F14C04" w:rsidRPr="005B0567">
        <w:rPr>
          <w:color w:val="000000" w:themeColor="text1"/>
        </w:rPr>
        <w:t>half</w:t>
      </w:r>
      <w:r w:rsidR="00F14C04">
        <w:rPr>
          <w:color w:val="000000" w:themeColor="text1"/>
        </w:rPr>
        <w:t>-</w:t>
      </w:r>
      <w:r w:rsidR="004F7F19" w:rsidRPr="005B0567">
        <w:rPr>
          <w:color w:val="000000" w:themeColor="text1"/>
        </w:rPr>
        <w:t xml:space="preserve">day nature retreat for Confirmation students and their sponsors, a </w:t>
      </w:r>
      <w:r w:rsidR="004F7F19" w:rsidRPr="005B0567">
        <w:rPr>
          <w:i/>
          <w:iCs/>
          <w:color w:val="000000" w:themeColor="text1"/>
        </w:rPr>
        <w:t>Call for Youth Warriors</w:t>
      </w:r>
      <w:r w:rsidR="004F7F19" w:rsidRPr="005B0567">
        <w:rPr>
          <w:color w:val="000000" w:themeColor="text1"/>
        </w:rPr>
        <w:t>, to partner with the Stewards, and</w:t>
      </w:r>
      <w:r w:rsidR="000228EF" w:rsidRPr="005B0567">
        <w:rPr>
          <w:color w:val="000000" w:themeColor="text1"/>
        </w:rPr>
        <w:t>,</w:t>
      </w:r>
      <w:r w:rsidR="004F7F19" w:rsidRPr="005B0567">
        <w:rPr>
          <w:color w:val="000000" w:themeColor="text1"/>
        </w:rPr>
        <w:t xml:space="preserve"> after publicizing with Catholic high school teachers who host Care for Creation Clubs, we offered a</w:t>
      </w:r>
      <w:r w:rsidR="00F14C04">
        <w:rPr>
          <w:color w:val="000000" w:themeColor="text1"/>
        </w:rPr>
        <w:t xml:space="preserve"> four-</w:t>
      </w:r>
      <w:r w:rsidR="004F7F19" w:rsidRPr="005B0567">
        <w:rPr>
          <w:color w:val="000000" w:themeColor="text1"/>
        </w:rPr>
        <w:t>session online program</w:t>
      </w:r>
      <w:r w:rsidR="00BE7CA5" w:rsidRPr="005B0567">
        <w:rPr>
          <w:color w:val="000000" w:themeColor="text1"/>
        </w:rPr>
        <w:t xml:space="preserve"> in </w:t>
      </w:r>
      <w:r w:rsidR="00F14C04" w:rsidRPr="005B0567">
        <w:rPr>
          <w:color w:val="000000" w:themeColor="text1"/>
        </w:rPr>
        <w:t>September</w:t>
      </w:r>
      <w:r w:rsidR="00F14C04">
        <w:rPr>
          <w:color w:val="000000" w:themeColor="text1"/>
        </w:rPr>
        <w:t xml:space="preserve"> 20</w:t>
      </w:r>
      <w:r w:rsidR="00F14C04" w:rsidRPr="005B0567">
        <w:rPr>
          <w:color w:val="000000" w:themeColor="text1"/>
        </w:rPr>
        <w:t>21</w:t>
      </w:r>
      <w:r w:rsidR="004F7F19" w:rsidRPr="005B0567">
        <w:rPr>
          <w:color w:val="000000" w:themeColor="text1"/>
        </w:rPr>
        <w:t xml:space="preserve">: </w:t>
      </w:r>
      <w:r w:rsidR="004F7F19" w:rsidRPr="005B0567">
        <w:rPr>
          <w:i/>
          <w:iCs/>
          <w:color w:val="000000" w:themeColor="text1"/>
        </w:rPr>
        <w:t>Confronting Our Throwaway Culture</w:t>
      </w:r>
      <w:r w:rsidR="005B0567" w:rsidRPr="005B0567">
        <w:rPr>
          <w:i/>
          <w:iCs/>
          <w:color w:val="000000" w:themeColor="text1"/>
        </w:rPr>
        <w:t>.</w:t>
      </w:r>
      <w:r w:rsidR="004F7F19" w:rsidRPr="005B0567">
        <w:rPr>
          <w:i/>
          <w:iCs/>
          <w:color w:val="000000" w:themeColor="text1"/>
        </w:rPr>
        <w:t xml:space="preserve">  </w:t>
      </w:r>
    </w:p>
    <w:p w14:paraId="54B64C1B" w14:textId="77777777" w:rsidR="00DE0630" w:rsidRPr="006C203B" w:rsidRDefault="00DE0630">
      <w:pPr>
        <w:rPr>
          <w:color w:val="0070C0"/>
        </w:rPr>
      </w:pPr>
    </w:p>
    <w:p w14:paraId="06A8A723" w14:textId="4066A7AF" w:rsidR="009A6C90" w:rsidRDefault="00721C5A">
      <w:r>
        <w:rPr>
          <w:rFonts w:eastAsia="Times New Roman"/>
        </w:rPr>
        <w:t xml:space="preserve">Bishop </w:t>
      </w:r>
      <w:r w:rsidRPr="00E651E1">
        <w:rPr>
          <w:rFonts w:eastAsia="Times New Roman"/>
        </w:rPr>
        <w:t>Cantú </w:t>
      </w:r>
      <w:r w:rsidR="00F8360E">
        <w:t>presided o</w:t>
      </w:r>
      <w:r w:rsidR="00551F29">
        <w:t>v</w:t>
      </w:r>
      <w:r w:rsidR="00F8360E">
        <w:t>er our 40</w:t>
      </w:r>
      <w:r w:rsidR="00F8360E" w:rsidRPr="00F8360E">
        <w:rPr>
          <w:vertAlign w:val="superscript"/>
        </w:rPr>
        <w:t>th</w:t>
      </w:r>
      <w:r w:rsidR="00F8360E">
        <w:t xml:space="preserve"> anniversary in 2021 and </w:t>
      </w:r>
      <w:r w:rsidR="00EF55E3">
        <w:t>began</w:t>
      </w:r>
      <w:r w:rsidR="00F8360E">
        <w:t xml:space="preserve"> a </w:t>
      </w:r>
      <w:r w:rsidR="00F14C04">
        <w:t>diocesan</w:t>
      </w:r>
      <w:r w:rsidR="00F8360E">
        <w:t xml:space="preserve"> synodal </w:t>
      </w:r>
      <w:r w:rsidR="00F14C04">
        <w:t xml:space="preserve">and pastoral planning </w:t>
      </w:r>
      <w:r w:rsidR="00F8360E">
        <w:t>process to prepare for our 50</w:t>
      </w:r>
      <w:r w:rsidR="00F8360E" w:rsidRPr="00F8360E">
        <w:rPr>
          <w:vertAlign w:val="superscript"/>
        </w:rPr>
        <w:t>th</w:t>
      </w:r>
      <w:r w:rsidR="00F8360E">
        <w:t xml:space="preserve">. </w:t>
      </w:r>
      <w:r w:rsidR="00F14C04">
        <w:t xml:space="preserve">The seven goals are a part of the reflection process and sharing in diocesan synod consultation sessions. </w:t>
      </w:r>
      <w:r w:rsidR="00551F29">
        <w:t xml:space="preserve">We are </w:t>
      </w:r>
      <w:r w:rsidR="00B867CA">
        <w:t xml:space="preserve">now </w:t>
      </w:r>
      <w:r w:rsidR="00551F29">
        <w:t>engaged in the three</w:t>
      </w:r>
      <w:r w:rsidR="005B0567">
        <w:t>-y</w:t>
      </w:r>
      <w:r w:rsidR="00551F29">
        <w:t>ear Eucharistic Revival.</w:t>
      </w:r>
      <w:r w:rsidR="00EF55E3">
        <w:t xml:space="preserve"> </w:t>
      </w:r>
      <w:r w:rsidR="00B867CA">
        <w:t>In the spring of 2022</w:t>
      </w:r>
      <w:r w:rsidR="00F14C04">
        <w:t>,</w:t>
      </w:r>
      <w:r w:rsidR="00B867CA">
        <w:t xml:space="preserve"> Stewards presented a reflection </w:t>
      </w:r>
      <w:r w:rsidR="005B0567">
        <w:t xml:space="preserve">on their experiences of the bond between the Eucharist and Laudato </w:t>
      </w:r>
      <w:r w:rsidR="00F14C04">
        <w:t xml:space="preserve">Si’ </w:t>
      </w:r>
      <w:r w:rsidR="00B867CA">
        <w:t>to the Vicar for Evangelization and others</w:t>
      </w:r>
      <w:r w:rsidR="005B0567">
        <w:t xml:space="preserve"> on his team.</w:t>
      </w:r>
      <w:r w:rsidR="00EF55E3">
        <w:t xml:space="preserve"> </w:t>
      </w:r>
      <w:r w:rsidR="0053486B">
        <w:t xml:space="preserve">We began our </w:t>
      </w:r>
      <w:r w:rsidR="009A6C90">
        <w:t>enroll</w:t>
      </w:r>
      <w:r w:rsidR="00A512AF">
        <w:t>ment</w:t>
      </w:r>
      <w:r w:rsidR="00F83503">
        <w:t xml:space="preserve"> </w:t>
      </w:r>
      <w:r w:rsidR="009A6C90">
        <w:t xml:space="preserve">in the </w:t>
      </w:r>
      <w:r w:rsidR="00A512AF">
        <w:t>Laudato Si</w:t>
      </w:r>
      <w:r w:rsidR="00F14C04">
        <w:t>’</w:t>
      </w:r>
      <w:r w:rsidR="00A512AF">
        <w:t xml:space="preserve"> Action Platform</w:t>
      </w:r>
      <w:r w:rsidR="009A6C90">
        <w:t xml:space="preserve"> on May 24, 2022. </w:t>
      </w:r>
      <w:r w:rsidR="00A411BF">
        <w:t>This timing is fortuit</w:t>
      </w:r>
      <w:r w:rsidR="00F14C04">
        <w:t>o</w:t>
      </w:r>
      <w:r w:rsidR="00A411BF">
        <w:t xml:space="preserve">us. </w:t>
      </w:r>
      <w:r w:rsidR="00F14C04">
        <w:t>U</w:t>
      </w:r>
      <w:r w:rsidR="00A411BF">
        <w:t>nder</w:t>
      </w:r>
      <w:r w:rsidR="009A6C90">
        <w:t xml:space="preserve"> </w:t>
      </w:r>
      <w:r>
        <w:rPr>
          <w:rFonts w:eastAsia="Times New Roman"/>
        </w:rPr>
        <w:t xml:space="preserve">Bishop </w:t>
      </w:r>
      <w:r w:rsidR="00F14C04" w:rsidRPr="00E651E1">
        <w:rPr>
          <w:rFonts w:eastAsia="Times New Roman"/>
        </w:rPr>
        <w:t>Cantú</w:t>
      </w:r>
      <w:r w:rsidR="00F14C04">
        <w:rPr>
          <w:rFonts w:eastAsia="Times New Roman"/>
        </w:rPr>
        <w:t>’s</w:t>
      </w:r>
      <w:r w:rsidR="00F14C04">
        <w:t xml:space="preserve"> </w:t>
      </w:r>
      <w:r w:rsidR="009A6C90">
        <w:t>leadership</w:t>
      </w:r>
      <w:r w:rsidR="000133E5">
        <w:t>,</w:t>
      </w:r>
      <w:r w:rsidR="009A6C90">
        <w:t xml:space="preserve"> </w:t>
      </w:r>
      <w:r w:rsidR="005B0567">
        <w:t xml:space="preserve">collaborating with other diocesan ministries, </w:t>
      </w:r>
      <w:r w:rsidR="009A6C90">
        <w:t xml:space="preserve">the Office for Life, Justice and Peace </w:t>
      </w:r>
      <w:r w:rsidR="00F14C04">
        <w:t>and</w:t>
      </w:r>
      <w:r w:rsidR="009A6C90">
        <w:t xml:space="preserve"> Stewards of our Common Home</w:t>
      </w:r>
      <w:r w:rsidR="00F14C04">
        <w:t xml:space="preserve"> committee</w:t>
      </w:r>
      <w:r w:rsidR="009A6C90">
        <w:t xml:space="preserve"> will </w:t>
      </w:r>
      <w:r w:rsidR="000133E5">
        <w:t>prepare annual action plans and evaluations.</w:t>
      </w:r>
    </w:p>
    <w:p w14:paraId="0F20A13D" w14:textId="77777777" w:rsidR="009A6C90" w:rsidRDefault="009A6C90"/>
    <w:p w14:paraId="456CEBA5" w14:textId="7E98E5E4" w:rsidR="00EF55E3" w:rsidRDefault="00EF55E3"/>
    <w:sectPr w:rsidR="00EF55E3" w:rsidSect="001D44BB">
      <w:head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5B2EA" w14:textId="77777777" w:rsidR="004E23B4" w:rsidRDefault="004E23B4" w:rsidP="00C45E43">
      <w:r>
        <w:separator/>
      </w:r>
    </w:p>
  </w:endnote>
  <w:endnote w:type="continuationSeparator" w:id="0">
    <w:p w14:paraId="42E47BED" w14:textId="77777777" w:rsidR="004E23B4" w:rsidRDefault="004E23B4" w:rsidP="00C45E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CC52F" w14:textId="77777777" w:rsidR="004E23B4" w:rsidRDefault="004E23B4" w:rsidP="00C45E43">
      <w:r>
        <w:separator/>
      </w:r>
    </w:p>
  </w:footnote>
  <w:footnote w:type="continuationSeparator" w:id="0">
    <w:p w14:paraId="461FC53C" w14:textId="77777777" w:rsidR="004E23B4" w:rsidRDefault="004E23B4" w:rsidP="00C45E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BF7B7" w14:textId="6ACAF0D5" w:rsidR="00796B1E" w:rsidRDefault="00C45E43">
    <w:pPr>
      <w:pStyle w:val="Header"/>
    </w:pPr>
    <w:r>
      <w:t xml:space="preserve">LSAP enrollment reflection </w:t>
    </w:r>
    <w:r w:rsidR="000133E5">
      <w:t xml:space="preserve">October </w:t>
    </w:r>
    <w:r w:rsidR="00796B1E">
      <w:t>8</w:t>
    </w:r>
    <w:r w:rsidR="000133E5">
      <w:t>,</w:t>
    </w:r>
    <w:r w:rsidR="00BE1FA4">
      <w:t xml:space="preserve"> 2022</w:t>
    </w:r>
  </w:p>
  <w:p w14:paraId="0F89F090" w14:textId="77777777" w:rsidR="000133E5" w:rsidRDefault="000133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46FFA"/>
    <w:multiLevelType w:val="hybridMultilevel"/>
    <w:tmpl w:val="0DA26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4004C"/>
    <w:multiLevelType w:val="hybridMultilevel"/>
    <w:tmpl w:val="4498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183F10"/>
    <w:multiLevelType w:val="multilevel"/>
    <w:tmpl w:val="23944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4B050B"/>
    <w:multiLevelType w:val="multilevel"/>
    <w:tmpl w:val="23944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9DB6232"/>
    <w:multiLevelType w:val="multilevel"/>
    <w:tmpl w:val="D4ECE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4DF6818"/>
    <w:multiLevelType w:val="multilevel"/>
    <w:tmpl w:val="5DAC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61874062">
    <w:abstractNumId w:val="2"/>
  </w:num>
  <w:num w:numId="2" w16cid:durableId="1895850689">
    <w:abstractNumId w:val="3"/>
  </w:num>
  <w:num w:numId="3" w16cid:durableId="668481831">
    <w:abstractNumId w:val="0"/>
  </w:num>
  <w:num w:numId="4" w16cid:durableId="1795557633">
    <w:abstractNumId w:val="1"/>
  </w:num>
  <w:num w:numId="5" w16cid:durableId="828407202">
    <w:abstractNumId w:val="4"/>
  </w:num>
  <w:num w:numId="6" w16cid:durableId="5687371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sDQ1NDExtzQwsTBT0lEKTi0uzszPAykwrAUAkva1jiwAAAA="/>
  </w:docVars>
  <w:rsids>
    <w:rsidRoot w:val="001D44BB"/>
    <w:rsid w:val="000133E5"/>
    <w:rsid w:val="0001556F"/>
    <w:rsid w:val="000228EF"/>
    <w:rsid w:val="00035426"/>
    <w:rsid w:val="000B06EF"/>
    <w:rsid w:val="000B3765"/>
    <w:rsid w:val="00112E12"/>
    <w:rsid w:val="00172FDA"/>
    <w:rsid w:val="001B55C7"/>
    <w:rsid w:val="001C280C"/>
    <w:rsid w:val="001D44BB"/>
    <w:rsid w:val="001E0C0B"/>
    <w:rsid w:val="001E70F5"/>
    <w:rsid w:val="002C34A9"/>
    <w:rsid w:val="002E3800"/>
    <w:rsid w:val="002F040B"/>
    <w:rsid w:val="002F7270"/>
    <w:rsid w:val="003007C2"/>
    <w:rsid w:val="0030120F"/>
    <w:rsid w:val="003561CF"/>
    <w:rsid w:val="0036167C"/>
    <w:rsid w:val="00383413"/>
    <w:rsid w:val="00395941"/>
    <w:rsid w:val="003B4CA8"/>
    <w:rsid w:val="003D7CA6"/>
    <w:rsid w:val="003E27C5"/>
    <w:rsid w:val="004019D6"/>
    <w:rsid w:val="00406111"/>
    <w:rsid w:val="004307DE"/>
    <w:rsid w:val="004939AD"/>
    <w:rsid w:val="004C7C8E"/>
    <w:rsid w:val="004D7986"/>
    <w:rsid w:val="004E23B4"/>
    <w:rsid w:val="004F7F19"/>
    <w:rsid w:val="00503347"/>
    <w:rsid w:val="0053486B"/>
    <w:rsid w:val="00551F29"/>
    <w:rsid w:val="005A5C9A"/>
    <w:rsid w:val="005B0567"/>
    <w:rsid w:val="005D3529"/>
    <w:rsid w:val="00632E04"/>
    <w:rsid w:val="0063680A"/>
    <w:rsid w:val="0069049C"/>
    <w:rsid w:val="006A100A"/>
    <w:rsid w:val="006C203B"/>
    <w:rsid w:val="006D4307"/>
    <w:rsid w:val="006F7750"/>
    <w:rsid w:val="006F7A9D"/>
    <w:rsid w:val="00707452"/>
    <w:rsid w:val="00721C5A"/>
    <w:rsid w:val="00753B37"/>
    <w:rsid w:val="007555A8"/>
    <w:rsid w:val="007839C9"/>
    <w:rsid w:val="00796B1E"/>
    <w:rsid w:val="00816907"/>
    <w:rsid w:val="008337FF"/>
    <w:rsid w:val="00850CBD"/>
    <w:rsid w:val="00872842"/>
    <w:rsid w:val="00890BDE"/>
    <w:rsid w:val="008D50F7"/>
    <w:rsid w:val="008F3D14"/>
    <w:rsid w:val="009A6C90"/>
    <w:rsid w:val="00A411BF"/>
    <w:rsid w:val="00A512AF"/>
    <w:rsid w:val="00A57B95"/>
    <w:rsid w:val="00AD3DD5"/>
    <w:rsid w:val="00B412B2"/>
    <w:rsid w:val="00B75129"/>
    <w:rsid w:val="00B867CA"/>
    <w:rsid w:val="00B94570"/>
    <w:rsid w:val="00B95804"/>
    <w:rsid w:val="00BA4775"/>
    <w:rsid w:val="00BE002A"/>
    <w:rsid w:val="00BE1FA4"/>
    <w:rsid w:val="00BE7CA5"/>
    <w:rsid w:val="00BF74E6"/>
    <w:rsid w:val="00C26A6F"/>
    <w:rsid w:val="00C449F3"/>
    <w:rsid w:val="00C45E43"/>
    <w:rsid w:val="00C50EEE"/>
    <w:rsid w:val="00C666CB"/>
    <w:rsid w:val="00CB3D5A"/>
    <w:rsid w:val="00CB77F8"/>
    <w:rsid w:val="00CF449E"/>
    <w:rsid w:val="00D0323D"/>
    <w:rsid w:val="00D63644"/>
    <w:rsid w:val="00D77132"/>
    <w:rsid w:val="00D82DFD"/>
    <w:rsid w:val="00DC1403"/>
    <w:rsid w:val="00DE0630"/>
    <w:rsid w:val="00E20A31"/>
    <w:rsid w:val="00E305E6"/>
    <w:rsid w:val="00E5239A"/>
    <w:rsid w:val="00E56C19"/>
    <w:rsid w:val="00E651E1"/>
    <w:rsid w:val="00EE1FAF"/>
    <w:rsid w:val="00EF55E3"/>
    <w:rsid w:val="00F14C04"/>
    <w:rsid w:val="00F16B1E"/>
    <w:rsid w:val="00F41B26"/>
    <w:rsid w:val="00F51519"/>
    <w:rsid w:val="00F6500E"/>
    <w:rsid w:val="00F73C7B"/>
    <w:rsid w:val="00F753B4"/>
    <w:rsid w:val="00F80596"/>
    <w:rsid w:val="00F83503"/>
    <w:rsid w:val="00F83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23B7A01"/>
  <w14:defaultImageDpi w14:val="300"/>
  <w15:docId w15:val="{DC6DFCAE-8F91-264A-B1B6-245AE1C0F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1B2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1B26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41B2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45E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E43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45E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E43"/>
    <w:rPr>
      <w:sz w:val="24"/>
      <w:szCs w:val="24"/>
      <w:lang w:eastAsia="en-US"/>
    </w:rPr>
  </w:style>
  <w:style w:type="character" w:customStyle="1" w:styleId="markedcontent">
    <w:name w:val="markedcontent"/>
    <w:basedOn w:val="DefaultParagraphFont"/>
    <w:rsid w:val="00BF74E6"/>
  </w:style>
  <w:style w:type="character" w:customStyle="1" w:styleId="apple-converted-space">
    <w:name w:val="apple-converted-space"/>
    <w:basedOn w:val="DefaultParagraphFont"/>
    <w:rsid w:val="00E651E1"/>
  </w:style>
  <w:style w:type="paragraph" w:styleId="BalloonText">
    <w:name w:val="Balloon Text"/>
    <w:basedOn w:val="Normal"/>
    <w:link w:val="BalloonTextChar"/>
    <w:uiPriority w:val="99"/>
    <w:semiHidden/>
    <w:unhideWhenUsed/>
    <w:rsid w:val="00F14C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C04"/>
    <w:rPr>
      <w:rFonts w:ascii="Segoe UI" w:hAnsi="Segoe UI" w:cs="Segoe UI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7839C9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357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07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522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881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921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1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cacatholic.org/common-ho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38</Words>
  <Characters>705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Lilly</dc:creator>
  <cp:keywords/>
  <dc:description/>
  <cp:lastModifiedBy>Dan McGrath</cp:lastModifiedBy>
  <cp:revision>2</cp:revision>
  <dcterms:created xsi:type="dcterms:W3CDTF">2022-10-19T19:27:00Z</dcterms:created>
  <dcterms:modified xsi:type="dcterms:W3CDTF">2022-10-19T19:27:00Z</dcterms:modified>
</cp:coreProperties>
</file>